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2520"/>
        <w:gridCol w:w="2162"/>
        <w:gridCol w:w="1914"/>
        <w:gridCol w:w="5882"/>
      </w:tblGrid>
      <w:tr w:rsidR="00840254" w:rsidRPr="00B87A5B" w14:paraId="3A18563F" w14:textId="77777777" w:rsidTr="00B87A5B">
        <w:trPr>
          <w:trHeight w:val="372"/>
        </w:trPr>
        <w:tc>
          <w:tcPr>
            <w:tcW w:w="1337" w:type="dxa"/>
          </w:tcPr>
          <w:p w14:paraId="19F377A9" w14:textId="77777777" w:rsidR="00840254" w:rsidRPr="00B87A5B" w:rsidRDefault="00840254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</w:t>
            </w:r>
          </w:p>
        </w:tc>
        <w:tc>
          <w:tcPr>
            <w:tcW w:w="2520" w:type="dxa"/>
          </w:tcPr>
          <w:p w14:paraId="2C4259B3" w14:textId="77777777" w:rsidR="00840254" w:rsidRPr="00B87A5B" w:rsidRDefault="00840254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nctional Group</w:t>
            </w:r>
          </w:p>
        </w:tc>
        <w:tc>
          <w:tcPr>
            <w:tcW w:w="2162" w:type="dxa"/>
          </w:tcPr>
          <w:p w14:paraId="0877F090" w14:textId="77777777" w:rsidR="00840254" w:rsidRPr="00B87A5B" w:rsidRDefault="00840254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ing</w:t>
            </w:r>
          </w:p>
        </w:tc>
        <w:tc>
          <w:tcPr>
            <w:tcW w:w="1914" w:type="dxa"/>
          </w:tcPr>
          <w:p w14:paraId="7C547131" w14:textId="77777777" w:rsidR="00840254" w:rsidRPr="00B87A5B" w:rsidRDefault="00840254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ample</w:t>
            </w:r>
          </w:p>
        </w:tc>
        <w:tc>
          <w:tcPr>
            <w:tcW w:w="5882" w:type="dxa"/>
          </w:tcPr>
          <w:p w14:paraId="4E875D6F" w14:textId="77777777" w:rsidR="00840254" w:rsidRPr="00B87A5B" w:rsidRDefault="00840254" w:rsidP="002710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7F3603" w:rsidRPr="00B87A5B" w14:paraId="2C511B97" w14:textId="77777777" w:rsidTr="00280626">
        <w:trPr>
          <w:trHeight w:val="372"/>
        </w:trPr>
        <w:tc>
          <w:tcPr>
            <w:tcW w:w="1337" w:type="dxa"/>
            <w:vAlign w:val="center"/>
          </w:tcPr>
          <w:p w14:paraId="00FF2BED" w14:textId="3C9A0E7C" w:rsidR="007F3603" w:rsidRPr="00FC1861" w:rsidRDefault="00B87A5B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C1861">
              <w:rPr>
                <w:rFonts w:ascii="Arial" w:hAnsi="Arial" w:cs="Arial"/>
                <w:sz w:val="24"/>
                <w:szCs w:val="24"/>
              </w:rPr>
              <w:t>a</w:t>
            </w:r>
            <w:r w:rsidR="007F3603" w:rsidRPr="00FC1861">
              <w:rPr>
                <w:rFonts w:ascii="Arial" w:hAnsi="Arial" w:cs="Arial"/>
                <w:sz w:val="24"/>
                <w:szCs w:val="24"/>
              </w:rPr>
              <w:t>lkane</w:t>
            </w:r>
          </w:p>
        </w:tc>
        <w:tc>
          <w:tcPr>
            <w:tcW w:w="2520" w:type="dxa"/>
          </w:tcPr>
          <w:p w14:paraId="5844D3A6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Nil</w:t>
            </w:r>
          </w:p>
        </w:tc>
        <w:tc>
          <w:tcPr>
            <w:tcW w:w="2162" w:type="dxa"/>
            <w:vAlign w:val="center"/>
          </w:tcPr>
          <w:p w14:paraId="63787C1E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ane</w:t>
            </w:r>
          </w:p>
        </w:tc>
        <w:tc>
          <w:tcPr>
            <w:tcW w:w="1914" w:type="dxa"/>
            <w:vAlign w:val="center"/>
          </w:tcPr>
          <w:p w14:paraId="203E7706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ane</w:t>
            </w:r>
          </w:p>
        </w:tc>
        <w:tc>
          <w:tcPr>
            <w:tcW w:w="5882" w:type="dxa"/>
            <w:vAlign w:val="center"/>
          </w:tcPr>
          <w:p w14:paraId="1768D8C7" w14:textId="77777777" w:rsidR="007F3603" w:rsidRPr="003D5294" w:rsidRDefault="00CE05FF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>s</w:t>
            </w:r>
            <w:r w:rsidR="001F07E4" w:rsidRPr="003D5294">
              <w:rPr>
                <w:rFonts w:ascii="Arial" w:hAnsi="Arial" w:cs="Arial"/>
                <w:sz w:val="24"/>
                <w:szCs w:val="24"/>
              </w:rPr>
              <w:t>ingle bonds only</w:t>
            </w:r>
          </w:p>
        </w:tc>
      </w:tr>
      <w:tr w:rsidR="007F3603" w:rsidRPr="00B87A5B" w14:paraId="06D069C0" w14:textId="77777777" w:rsidTr="00280626">
        <w:tc>
          <w:tcPr>
            <w:tcW w:w="1337" w:type="dxa"/>
            <w:vAlign w:val="center"/>
          </w:tcPr>
          <w:p w14:paraId="3E9C4CC4" w14:textId="77777777" w:rsidR="007F3603" w:rsidRPr="00FC1861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C1861">
              <w:rPr>
                <w:rFonts w:ascii="Arial" w:hAnsi="Arial" w:cs="Arial"/>
                <w:sz w:val="24"/>
                <w:szCs w:val="24"/>
              </w:rPr>
              <w:t>alkene</w:t>
            </w:r>
          </w:p>
        </w:tc>
        <w:tc>
          <w:tcPr>
            <w:tcW w:w="2520" w:type="dxa"/>
          </w:tcPr>
          <w:p w14:paraId="0D39DE09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2070DB3F" wp14:editId="2497C712">
                  <wp:extent cx="971550" cy="666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07C927" w14:textId="77777777" w:rsidR="00C66F71" w:rsidRDefault="00C66F71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uble bonded carbons</w:t>
            </w:r>
          </w:p>
          <w:p w14:paraId="45BC9464" w14:textId="77777777" w:rsidR="00C66F71" w:rsidRPr="00B87A5B" w:rsidRDefault="00C66F71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2" w:type="dxa"/>
            <w:vAlign w:val="center"/>
          </w:tcPr>
          <w:p w14:paraId="6E959525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ene</w:t>
            </w:r>
          </w:p>
        </w:tc>
        <w:tc>
          <w:tcPr>
            <w:tcW w:w="1914" w:type="dxa"/>
            <w:vAlign w:val="center"/>
          </w:tcPr>
          <w:p w14:paraId="7B87AB97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ene</w:t>
            </w:r>
          </w:p>
        </w:tc>
        <w:tc>
          <w:tcPr>
            <w:tcW w:w="5882" w:type="dxa"/>
            <w:vAlign w:val="center"/>
          </w:tcPr>
          <w:p w14:paraId="1ECEC980" w14:textId="77777777" w:rsidR="007F3603" w:rsidRDefault="001F07E4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>double bond between hydrogens</w:t>
            </w:r>
          </w:p>
          <w:p w14:paraId="7E1500E6" w14:textId="77777777" w:rsidR="003D5294" w:rsidRPr="003D5294" w:rsidRDefault="003D5294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itional isomers possible</w:t>
            </w:r>
          </w:p>
        </w:tc>
      </w:tr>
      <w:tr w:rsidR="007F3603" w:rsidRPr="00B87A5B" w14:paraId="307F8B56" w14:textId="77777777" w:rsidTr="00682B47">
        <w:trPr>
          <w:trHeight w:val="1521"/>
        </w:trPr>
        <w:tc>
          <w:tcPr>
            <w:tcW w:w="1337" w:type="dxa"/>
            <w:vAlign w:val="center"/>
          </w:tcPr>
          <w:p w14:paraId="04759756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alcohol</w:t>
            </w:r>
          </w:p>
        </w:tc>
        <w:tc>
          <w:tcPr>
            <w:tcW w:w="2520" w:type="dxa"/>
          </w:tcPr>
          <w:p w14:paraId="2E3B74A4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6DBCC671" wp14:editId="7E15D322">
                  <wp:extent cx="1076325" cy="5524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68C79" w14:textId="77777777" w:rsidR="00C66F71" w:rsidRDefault="00C66F71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277D014" w14:textId="77777777" w:rsidR="00C66F71" w:rsidRPr="00B87A5B" w:rsidRDefault="00C66F71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ydroxyl group</w:t>
            </w:r>
          </w:p>
        </w:tc>
        <w:tc>
          <w:tcPr>
            <w:tcW w:w="2162" w:type="dxa"/>
            <w:vAlign w:val="center"/>
          </w:tcPr>
          <w:p w14:paraId="09766C1B" w14:textId="77777777" w:rsidR="007F3603" w:rsidRPr="00B87A5B" w:rsidRDefault="002E77A5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ol</w:t>
            </w:r>
          </w:p>
        </w:tc>
        <w:tc>
          <w:tcPr>
            <w:tcW w:w="1914" w:type="dxa"/>
            <w:vAlign w:val="center"/>
          </w:tcPr>
          <w:p w14:paraId="1F1DFD4F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anol</w:t>
            </w:r>
          </w:p>
        </w:tc>
        <w:tc>
          <w:tcPr>
            <w:tcW w:w="5882" w:type="dxa"/>
            <w:vAlign w:val="center"/>
          </w:tcPr>
          <w:p w14:paraId="5C8B8DB3" w14:textId="77777777" w:rsidR="007F3603" w:rsidRDefault="007F3603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 xml:space="preserve">H from </w:t>
            </w:r>
            <w:r w:rsidR="003D5294" w:rsidRPr="003D5294">
              <w:rPr>
                <w:rFonts w:ascii="Arial" w:hAnsi="Arial" w:cs="Arial"/>
                <w:sz w:val="24"/>
                <w:szCs w:val="24"/>
              </w:rPr>
              <w:t>alkane</w:t>
            </w:r>
            <w:r w:rsidRPr="003D5294">
              <w:rPr>
                <w:rFonts w:ascii="Arial" w:hAnsi="Arial" w:cs="Arial"/>
                <w:sz w:val="24"/>
                <w:szCs w:val="24"/>
              </w:rPr>
              <w:t xml:space="preserve"> replaced by </w:t>
            </w:r>
            <w:r w:rsidR="003D5294">
              <w:rPr>
                <w:rFonts w:ascii="Arial" w:hAnsi="Arial" w:cs="Arial"/>
                <w:sz w:val="24"/>
                <w:szCs w:val="24"/>
              </w:rPr>
              <w:t>–</w:t>
            </w:r>
            <w:r w:rsidRPr="003D5294">
              <w:rPr>
                <w:rFonts w:ascii="Arial" w:hAnsi="Arial" w:cs="Arial"/>
                <w:sz w:val="24"/>
                <w:szCs w:val="24"/>
              </w:rPr>
              <w:t>OH</w:t>
            </w:r>
          </w:p>
          <w:p w14:paraId="70C7E93C" w14:textId="77777777" w:rsidR="003D5294" w:rsidRDefault="003D5294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itional isomers possible</w:t>
            </w:r>
          </w:p>
          <w:p w14:paraId="404BA180" w14:textId="77777777" w:rsidR="003D5294" w:rsidRPr="003D5294" w:rsidRDefault="003D5294" w:rsidP="003D529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divided into primary</w:t>
            </w:r>
            <w:r w:rsidR="00297340">
              <w:rPr>
                <w:rFonts w:ascii="Arial" w:hAnsi="Arial" w:cs="Arial"/>
                <w:sz w:val="24"/>
                <w:szCs w:val="24"/>
              </w:rPr>
              <w:t>,</w:t>
            </w:r>
            <w:r>
              <w:rPr>
                <w:rFonts w:ascii="Arial" w:hAnsi="Arial" w:cs="Arial"/>
                <w:sz w:val="24"/>
                <w:szCs w:val="24"/>
              </w:rPr>
              <w:t xml:space="preserve"> secondary and tertiary</w:t>
            </w:r>
            <w:r w:rsidR="00682B47">
              <w:rPr>
                <w:rFonts w:ascii="Arial" w:hAnsi="Arial" w:cs="Arial"/>
                <w:sz w:val="24"/>
                <w:szCs w:val="24"/>
              </w:rPr>
              <w:t>*</w:t>
            </w:r>
          </w:p>
        </w:tc>
      </w:tr>
      <w:tr w:rsidR="007F3603" w:rsidRPr="00B87A5B" w14:paraId="319CA3EB" w14:textId="77777777" w:rsidTr="00682B47">
        <w:trPr>
          <w:trHeight w:val="1697"/>
        </w:trPr>
        <w:tc>
          <w:tcPr>
            <w:tcW w:w="1337" w:type="dxa"/>
            <w:vAlign w:val="center"/>
          </w:tcPr>
          <w:p w14:paraId="281121EF" w14:textId="77777777" w:rsidR="007F3603" w:rsidRPr="00B87A5B" w:rsidRDefault="00CE05FF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ldehydes and ketones</w:t>
            </w:r>
          </w:p>
        </w:tc>
        <w:tc>
          <w:tcPr>
            <w:tcW w:w="2520" w:type="dxa"/>
          </w:tcPr>
          <w:p w14:paraId="344F9070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2651C9BF" wp14:editId="2AB56ABF">
                  <wp:extent cx="542925" cy="90487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2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64DE85" w14:textId="77777777" w:rsidR="00C66F71" w:rsidRPr="00B87A5B" w:rsidRDefault="00C66F71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rbonyl group</w:t>
            </w:r>
          </w:p>
        </w:tc>
        <w:tc>
          <w:tcPr>
            <w:tcW w:w="2162" w:type="dxa"/>
            <w:vAlign w:val="center"/>
          </w:tcPr>
          <w:p w14:paraId="17B9793F" w14:textId="77777777" w:rsidR="007F3603" w:rsidRPr="00B87A5B" w:rsidRDefault="002E77A5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al (aldehyde)</w:t>
            </w:r>
          </w:p>
          <w:p w14:paraId="416D3323" w14:textId="77777777" w:rsidR="007F3603" w:rsidRPr="00B87A5B" w:rsidRDefault="002E77A5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one (ketone)</w:t>
            </w:r>
          </w:p>
        </w:tc>
        <w:tc>
          <w:tcPr>
            <w:tcW w:w="1914" w:type="dxa"/>
            <w:vAlign w:val="center"/>
          </w:tcPr>
          <w:p w14:paraId="154FA9F9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anal</w:t>
            </w:r>
          </w:p>
          <w:p w14:paraId="2C386A48" w14:textId="77777777" w:rsidR="007F3603" w:rsidRPr="00B87A5B" w:rsidRDefault="002E77A5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</w:t>
            </w:r>
            <w:r w:rsidR="003D5294">
              <w:rPr>
                <w:rFonts w:ascii="Arial" w:hAnsi="Arial" w:cs="Arial"/>
                <w:sz w:val="24"/>
                <w:szCs w:val="24"/>
              </w:rPr>
              <w:t>a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  <w:tc>
          <w:tcPr>
            <w:tcW w:w="5882" w:type="dxa"/>
            <w:vAlign w:val="center"/>
          </w:tcPr>
          <w:p w14:paraId="0B52282C" w14:textId="72FD3A0F" w:rsidR="007F3603" w:rsidRPr="005E0F68" w:rsidRDefault="007F3603" w:rsidP="004E7D6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E0F68">
              <w:rPr>
                <w:rFonts w:ascii="Arial" w:hAnsi="Arial" w:cs="Arial"/>
                <w:sz w:val="24"/>
                <w:szCs w:val="24"/>
              </w:rPr>
              <w:t xml:space="preserve">H from </w:t>
            </w:r>
            <w:r w:rsidR="003D5294" w:rsidRPr="005E0F68">
              <w:rPr>
                <w:rFonts w:ascii="Arial" w:hAnsi="Arial" w:cs="Arial"/>
                <w:sz w:val="24"/>
                <w:szCs w:val="24"/>
              </w:rPr>
              <w:t>alkane</w:t>
            </w:r>
            <w:r w:rsidRPr="005E0F68">
              <w:rPr>
                <w:rFonts w:ascii="Arial" w:hAnsi="Arial" w:cs="Arial"/>
                <w:sz w:val="24"/>
                <w:szCs w:val="24"/>
              </w:rPr>
              <w:t xml:space="preserve"> replaced by </w:t>
            </w:r>
            <w:r w:rsidR="00126E50">
              <w:rPr>
                <w:rFonts w:ascii="Arial" w:hAnsi="Arial" w:cs="Arial"/>
                <w:sz w:val="24"/>
                <w:szCs w:val="24"/>
              </w:rPr>
              <w:t>double-bonded</w:t>
            </w:r>
            <w:r w:rsidRPr="005E0F68">
              <w:rPr>
                <w:rFonts w:ascii="Arial" w:hAnsi="Arial" w:cs="Arial"/>
                <w:sz w:val="24"/>
                <w:szCs w:val="24"/>
              </w:rPr>
              <w:t xml:space="preserve"> O</w:t>
            </w:r>
          </w:p>
          <w:p w14:paraId="69DBD58E" w14:textId="5D4B5CD0" w:rsidR="003D5294" w:rsidRPr="00B87A5B" w:rsidRDefault="00CE05FF" w:rsidP="00682B47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>If at</w:t>
            </w:r>
            <w:r w:rsidR="007F3603" w:rsidRPr="003D5294">
              <w:rPr>
                <w:rFonts w:ascii="Arial" w:hAnsi="Arial" w:cs="Arial"/>
                <w:sz w:val="24"/>
                <w:szCs w:val="24"/>
              </w:rPr>
              <w:t xml:space="preserve"> the chain end</w:t>
            </w:r>
            <w:r w:rsidR="00126E50">
              <w:rPr>
                <w:rFonts w:ascii="Arial" w:hAnsi="Arial" w:cs="Arial"/>
                <w:sz w:val="24"/>
                <w:szCs w:val="24"/>
              </w:rPr>
              <w:t>,</w:t>
            </w:r>
            <w:r w:rsidR="007F3603" w:rsidRPr="003D5294">
              <w:rPr>
                <w:rFonts w:ascii="Arial" w:hAnsi="Arial" w:cs="Arial"/>
                <w:sz w:val="24"/>
                <w:szCs w:val="24"/>
              </w:rPr>
              <w:t xml:space="preserve"> it is an aldehyde if not</w:t>
            </w:r>
            <w:r w:rsidR="00126E50">
              <w:rPr>
                <w:rFonts w:ascii="Arial" w:hAnsi="Arial" w:cs="Arial"/>
                <w:sz w:val="24"/>
                <w:szCs w:val="24"/>
              </w:rPr>
              <w:t>,</w:t>
            </w:r>
            <w:r w:rsidR="007F3603" w:rsidRPr="003D5294">
              <w:rPr>
                <w:rFonts w:ascii="Arial" w:hAnsi="Arial" w:cs="Arial"/>
                <w:sz w:val="24"/>
                <w:szCs w:val="24"/>
              </w:rPr>
              <w:t xml:space="preserve"> it is ketone</w:t>
            </w:r>
            <w:r w:rsidR="003D5294">
              <w:rPr>
                <w:rFonts w:ascii="Arial" w:hAnsi="Arial" w:cs="Arial"/>
                <w:sz w:val="24"/>
                <w:szCs w:val="24"/>
              </w:rPr>
              <w:t xml:space="preserve"> / positional isomers possible</w:t>
            </w:r>
            <w:r w:rsidR="007649A6">
              <w:rPr>
                <w:rFonts w:ascii="Arial" w:hAnsi="Arial" w:cs="Arial"/>
                <w:sz w:val="24"/>
                <w:szCs w:val="24"/>
              </w:rPr>
              <w:t xml:space="preserve"> for ketones</w:t>
            </w:r>
            <w:r w:rsidR="00126E50"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  <w:tr w:rsidR="007F3603" w:rsidRPr="00B87A5B" w14:paraId="35F699AD" w14:textId="77777777" w:rsidTr="00280626">
        <w:tc>
          <w:tcPr>
            <w:tcW w:w="1337" w:type="dxa"/>
            <w:vAlign w:val="center"/>
          </w:tcPr>
          <w:p w14:paraId="61494776" w14:textId="77777777" w:rsidR="007F3603" w:rsidRPr="00B87A5B" w:rsidRDefault="00CE05FF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arboxylic acid</w:t>
            </w:r>
          </w:p>
        </w:tc>
        <w:tc>
          <w:tcPr>
            <w:tcW w:w="2520" w:type="dxa"/>
          </w:tcPr>
          <w:p w14:paraId="53475295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0CCCEA5F" wp14:editId="2C47EED8">
                  <wp:extent cx="1371600" cy="11525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66F71">
              <w:rPr>
                <w:rFonts w:ascii="Arial" w:hAnsi="Arial" w:cs="Arial"/>
                <w:sz w:val="24"/>
                <w:szCs w:val="24"/>
              </w:rPr>
              <w:t>carboxyl group</w:t>
            </w:r>
          </w:p>
        </w:tc>
        <w:tc>
          <w:tcPr>
            <w:tcW w:w="2162" w:type="dxa"/>
            <w:vAlign w:val="center"/>
          </w:tcPr>
          <w:p w14:paraId="7237FA5D" w14:textId="77777777" w:rsidR="007F3603" w:rsidRPr="00B87A5B" w:rsidRDefault="000D0D8D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oic acid</w:t>
            </w:r>
          </w:p>
        </w:tc>
        <w:tc>
          <w:tcPr>
            <w:tcW w:w="1914" w:type="dxa"/>
            <w:vAlign w:val="center"/>
          </w:tcPr>
          <w:p w14:paraId="688CB2A0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anoic acid</w:t>
            </w:r>
          </w:p>
        </w:tc>
        <w:tc>
          <w:tcPr>
            <w:tcW w:w="5882" w:type="dxa"/>
            <w:vAlign w:val="center"/>
          </w:tcPr>
          <w:p w14:paraId="78AD933E" w14:textId="77777777" w:rsidR="007F3603" w:rsidRPr="003D5294" w:rsidRDefault="00CE05FF" w:rsidP="00E7604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 xml:space="preserve">End </w:t>
            </w:r>
            <w:r w:rsidR="007F3603" w:rsidRPr="003D5294">
              <w:rPr>
                <w:rFonts w:ascii="Arial" w:hAnsi="Arial" w:cs="Arial"/>
                <w:sz w:val="24"/>
                <w:szCs w:val="24"/>
              </w:rPr>
              <w:t xml:space="preserve">H from </w:t>
            </w:r>
            <w:r w:rsidR="00E76044">
              <w:rPr>
                <w:rFonts w:ascii="Arial" w:hAnsi="Arial" w:cs="Arial"/>
                <w:sz w:val="24"/>
                <w:szCs w:val="24"/>
              </w:rPr>
              <w:t>alkane</w:t>
            </w:r>
            <w:r w:rsidR="007F3603" w:rsidRPr="003D5294">
              <w:rPr>
                <w:rFonts w:ascii="Arial" w:hAnsi="Arial" w:cs="Arial"/>
                <w:sz w:val="24"/>
                <w:szCs w:val="24"/>
              </w:rPr>
              <w:t xml:space="preserve"> replaced by  -COOH</w:t>
            </w:r>
          </w:p>
        </w:tc>
      </w:tr>
      <w:tr w:rsidR="007F3603" w:rsidRPr="00B87A5B" w14:paraId="13B5F37D" w14:textId="77777777" w:rsidTr="00280626">
        <w:trPr>
          <w:trHeight w:val="1716"/>
        </w:trPr>
        <w:tc>
          <w:tcPr>
            <w:tcW w:w="1337" w:type="dxa"/>
            <w:vAlign w:val="center"/>
          </w:tcPr>
          <w:p w14:paraId="507247E8" w14:textId="77777777" w:rsidR="007F3603" w:rsidRDefault="00CE05FF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Amines</w:t>
            </w:r>
          </w:p>
          <w:p w14:paraId="4B3D62C0" w14:textId="77777777" w:rsidR="00CE05FF" w:rsidRPr="00B87A5B" w:rsidRDefault="00CE05FF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primary)</w:t>
            </w:r>
          </w:p>
        </w:tc>
        <w:tc>
          <w:tcPr>
            <w:tcW w:w="2520" w:type="dxa"/>
          </w:tcPr>
          <w:p w14:paraId="0D0246EE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5EA28E03" wp14:editId="1D2EF61D">
                  <wp:extent cx="962025" cy="98107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67D082" w14:textId="29E0006E" w:rsidR="00C66F71" w:rsidRPr="00B87A5B" w:rsidRDefault="008E52B8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ino group</w:t>
            </w:r>
          </w:p>
        </w:tc>
        <w:tc>
          <w:tcPr>
            <w:tcW w:w="2162" w:type="dxa"/>
            <w:vAlign w:val="center"/>
          </w:tcPr>
          <w:p w14:paraId="48B6DFF8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amine</w:t>
            </w:r>
          </w:p>
        </w:tc>
        <w:tc>
          <w:tcPr>
            <w:tcW w:w="1914" w:type="dxa"/>
            <w:vAlign w:val="center"/>
          </w:tcPr>
          <w:p w14:paraId="2ABB17A5" w14:textId="77777777" w:rsidR="007F3603" w:rsidRPr="00B87A5B" w:rsidRDefault="00840254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="007F3603" w:rsidRPr="00B87A5B">
              <w:rPr>
                <w:rFonts w:ascii="Arial" w:hAnsi="Arial" w:cs="Arial"/>
                <w:sz w:val="24"/>
                <w:szCs w:val="24"/>
              </w:rPr>
              <w:t>ropanamine</w:t>
            </w:r>
          </w:p>
        </w:tc>
        <w:tc>
          <w:tcPr>
            <w:tcW w:w="5882" w:type="dxa"/>
            <w:vAlign w:val="center"/>
          </w:tcPr>
          <w:p w14:paraId="6686D3A8" w14:textId="77777777" w:rsidR="007F3603" w:rsidRPr="005E0F68" w:rsidRDefault="007F3603" w:rsidP="005E0F6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3D5294">
              <w:rPr>
                <w:rFonts w:ascii="Arial" w:hAnsi="Arial" w:cs="Arial"/>
                <w:sz w:val="24"/>
                <w:szCs w:val="24"/>
              </w:rPr>
              <w:t xml:space="preserve">H from </w:t>
            </w:r>
            <w:r w:rsidR="005E0F68">
              <w:rPr>
                <w:rFonts w:ascii="Arial" w:hAnsi="Arial" w:cs="Arial"/>
                <w:sz w:val="24"/>
                <w:szCs w:val="24"/>
              </w:rPr>
              <w:t>alkane</w:t>
            </w:r>
            <w:r w:rsidRPr="003D5294">
              <w:rPr>
                <w:rFonts w:ascii="Arial" w:hAnsi="Arial" w:cs="Arial"/>
                <w:sz w:val="24"/>
                <w:szCs w:val="24"/>
              </w:rPr>
              <w:t xml:space="preserve"> replaced by –NH</w:t>
            </w:r>
            <w:r w:rsidRPr="003D5294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</w:p>
          <w:p w14:paraId="5D72AF25" w14:textId="77777777" w:rsidR="00D41258" w:rsidRPr="00D41258" w:rsidRDefault="005E0F68" w:rsidP="00D41258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5E0F68">
              <w:rPr>
                <w:rFonts w:ascii="Arial" w:hAnsi="Arial" w:cs="Arial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al</w:t>
            </w:r>
            <w:r w:rsidRPr="005E0F68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somers possible</w:t>
            </w:r>
          </w:p>
        </w:tc>
      </w:tr>
      <w:tr w:rsidR="007F3603" w:rsidRPr="00B87A5B" w14:paraId="12F74808" w14:textId="77777777" w:rsidTr="00B87A5B">
        <w:tc>
          <w:tcPr>
            <w:tcW w:w="7933" w:type="dxa"/>
            <w:gridSpan w:val="4"/>
          </w:tcPr>
          <w:p w14:paraId="464ABC1B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Derived from carboxylic acids</w:t>
            </w:r>
          </w:p>
        </w:tc>
        <w:tc>
          <w:tcPr>
            <w:tcW w:w="5882" w:type="dxa"/>
          </w:tcPr>
          <w:p w14:paraId="3C1F2C67" w14:textId="77777777" w:rsidR="007F3603" w:rsidRPr="00B87A5B" w:rsidRDefault="007F3603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F3603" w:rsidRPr="00B87A5B" w14:paraId="4B883168" w14:textId="77777777" w:rsidTr="00DD4792">
        <w:tc>
          <w:tcPr>
            <w:tcW w:w="1337" w:type="dxa"/>
            <w:vAlign w:val="center"/>
          </w:tcPr>
          <w:p w14:paraId="339321DD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amides</w:t>
            </w:r>
          </w:p>
        </w:tc>
        <w:tc>
          <w:tcPr>
            <w:tcW w:w="2520" w:type="dxa"/>
            <w:vAlign w:val="center"/>
          </w:tcPr>
          <w:p w14:paraId="658329C3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2DA47507" wp14:editId="192A53C1">
                  <wp:extent cx="1209675" cy="11906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86F5A6" w14:textId="037295E6" w:rsidR="00D302D9" w:rsidRPr="00B87A5B" w:rsidRDefault="00D302D9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mide group</w:t>
            </w:r>
          </w:p>
        </w:tc>
        <w:tc>
          <w:tcPr>
            <w:tcW w:w="2162" w:type="dxa"/>
            <w:vAlign w:val="center"/>
          </w:tcPr>
          <w:p w14:paraId="0A8ABD65" w14:textId="77777777" w:rsidR="007F3603" w:rsidRPr="00B87A5B" w:rsidRDefault="000D0D8D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-amide</w:t>
            </w:r>
          </w:p>
        </w:tc>
        <w:tc>
          <w:tcPr>
            <w:tcW w:w="1914" w:type="dxa"/>
            <w:vAlign w:val="center"/>
          </w:tcPr>
          <w:p w14:paraId="0790883D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propanamide</w:t>
            </w:r>
          </w:p>
        </w:tc>
        <w:tc>
          <w:tcPr>
            <w:tcW w:w="5882" w:type="dxa"/>
            <w:vAlign w:val="center"/>
          </w:tcPr>
          <w:p w14:paraId="4EC736A5" w14:textId="77777777" w:rsidR="007F3603" w:rsidRPr="00B87A5B" w:rsidRDefault="00CE05FF" w:rsidP="00DD479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H from </w:t>
            </w:r>
            <w:r w:rsidR="00DD4792">
              <w:rPr>
                <w:rFonts w:ascii="Arial" w:hAnsi="Arial" w:cs="Arial"/>
                <w:sz w:val="24"/>
                <w:szCs w:val="24"/>
              </w:rPr>
              <w:t>carboxylic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87A5B">
              <w:rPr>
                <w:rFonts w:ascii="Arial" w:hAnsi="Arial" w:cs="Arial"/>
                <w:sz w:val="24"/>
                <w:szCs w:val="24"/>
              </w:rPr>
              <w:t>acid replaced by NH</w:t>
            </w:r>
            <w:r w:rsidR="00B87A5B" w:rsidRPr="00271007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</w:p>
        </w:tc>
      </w:tr>
      <w:tr w:rsidR="007F3603" w:rsidRPr="00B87A5B" w14:paraId="656A6D35" w14:textId="77777777" w:rsidTr="00DD4792">
        <w:tc>
          <w:tcPr>
            <w:tcW w:w="1337" w:type="dxa"/>
            <w:vAlign w:val="center"/>
          </w:tcPr>
          <w:p w14:paraId="42DC37FA" w14:textId="77777777" w:rsidR="007F3603" w:rsidRPr="00B87A5B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sz w:val="24"/>
                <w:szCs w:val="24"/>
              </w:rPr>
              <w:t>ester</w:t>
            </w:r>
          </w:p>
        </w:tc>
        <w:tc>
          <w:tcPr>
            <w:tcW w:w="2520" w:type="dxa"/>
            <w:vAlign w:val="center"/>
          </w:tcPr>
          <w:p w14:paraId="7090E2D9" w14:textId="77777777" w:rsidR="007F3603" w:rsidRDefault="007F3603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87A5B">
              <w:rPr>
                <w:rFonts w:ascii="Arial" w:hAnsi="Arial" w:cs="Arial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07DBCE29" wp14:editId="1680B378">
                  <wp:extent cx="962025" cy="11334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025" cy="1133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5C3974" w14:textId="4F40E060" w:rsidR="00D302D9" w:rsidRPr="00B87A5B" w:rsidRDefault="00D302D9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ster group</w:t>
            </w:r>
          </w:p>
        </w:tc>
        <w:tc>
          <w:tcPr>
            <w:tcW w:w="2162" w:type="dxa"/>
            <w:vAlign w:val="center"/>
          </w:tcPr>
          <w:p w14:paraId="0E14E37F" w14:textId="77777777" w:rsidR="007F3603" w:rsidRDefault="00DD4792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-yl </w:t>
            </w:r>
            <w:r w:rsidR="00AC5468">
              <w:rPr>
                <w:rFonts w:ascii="Arial" w:hAnsi="Arial" w:cs="Arial"/>
                <w:sz w:val="24"/>
                <w:szCs w:val="24"/>
              </w:rPr>
              <w:t>–</w:t>
            </w:r>
            <w:r>
              <w:rPr>
                <w:rFonts w:ascii="Arial" w:hAnsi="Arial" w:cs="Arial"/>
                <w:sz w:val="24"/>
                <w:szCs w:val="24"/>
              </w:rPr>
              <w:t>oate</w:t>
            </w:r>
          </w:p>
          <w:p w14:paraId="52683622" w14:textId="77777777" w:rsidR="00AC5468" w:rsidRDefault="00AC5468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2F19CA2" w14:textId="77777777" w:rsidR="00AC5468" w:rsidRPr="00B87A5B" w:rsidRDefault="00AC5468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alkyl - acid</w:t>
            </w:r>
          </w:p>
        </w:tc>
        <w:tc>
          <w:tcPr>
            <w:tcW w:w="1914" w:type="dxa"/>
            <w:vAlign w:val="center"/>
          </w:tcPr>
          <w:p w14:paraId="0A12A402" w14:textId="77777777" w:rsidR="007F3603" w:rsidRPr="00B87A5B" w:rsidRDefault="00DD4792" w:rsidP="008967A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="00483423" w:rsidRPr="00B87A5B">
              <w:rPr>
                <w:rFonts w:ascii="Arial" w:hAnsi="Arial" w:cs="Arial"/>
                <w:sz w:val="24"/>
                <w:szCs w:val="24"/>
              </w:rPr>
              <w:t>ropyl propanoate</w:t>
            </w:r>
          </w:p>
        </w:tc>
        <w:tc>
          <w:tcPr>
            <w:tcW w:w="5882" w:type="dxa"/>
            <w:vAlign w:val="center"/>
          </w:tcPr>
          <w:p w14:paraId="082A9A34" w14:textId="77777777" w:rsidR="007F3603" w:rsidRPr="00B87A5B" w:rsidRDefault="00B87A5B" w:rsidP="00AC546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 from a </w:t>
            </w:r>
            <w:r w:rsidR="00DD4792">
              <w:rPr>
                <w:rFonts w:ascii="Arial" w:hAnsi="Arial" w:cs="Arial"/>
                <w:sz w:val="24"/>
                <w:szCs w:val="24"/>
              </w:rPr>
              <w:t>carboxylic</w:t>
            </w:r>
            <w:r w:rsidR="00CE05FF">
              <w:rPr>
                <w:rFonts w:ascii="Arial" w:hAnsi="Arial" w:cs="Arial"/>
                <w:sz w:val="24"/>
                <w:szCs w:val="24"/>
              </w:rPr>
              <w:t xml:space="preserve"> acid replaced by </w:t>
            </w:r>
            <w:r w:rsidR="00AC5468">
              <w:rPr>
                <w:rFonts w:ascii="Arial" w:hAnsi="Arial" w:cs="Arial"/>
                <w:sz w:val="24"/>
                <w:szCs w:val="24"/>
              </w:rPr>
              <w:t>alkyl</w:t>
            </w:r>
            <w:r w:rsidR="00CE05FF">
              <w:rPr>
                <w:rFonts w:ascii="Arial" w:hAnsi="Arial" w:cs="Arial"/>
                <w:sz w:val="24"/>
                <w:szCs w:val="24"/>
              </w:rPr>
              <w:t xml:space="preserve"> group</w:t>
            </w:r>
          </w:p>
        </w:tc>
      </w:tr>
    </w:tbl>
    <w:p w14:paraId="3EEC8145" w14:textId="77777777" w:rsidR="002054F0" w:rsidRDefault="002054F0">
      <w:pPr>
        <w:rPr>
          <w:rFonts w:ascii="Arial" w:hAnsi="Arial" w:cs="Arial"/>
          <w:sz w:val="24"/>
          <w:szCs w:val="24"/>
        </w:rPr>
      </w:pPr>
    </w:p>
    <w:p w14:paraId="1228000C" w14:textId="33AC7FA4" w:rsidR="00682B47" w:rsidRDefault="00944BF1" w:rsidP="00682B47">
      <w:pPr>
        <w:ind w:left="720"/>
        <w:rPr>
          <w:rFonts w:ascii="Arial" w:hAnsi="Arial" w:cs="Arial"/>
          <w:sz w:val="24"/>
          <w:szCs w:val="24"/>
        </w:rPr>
      </w:pPr>
      <w:r w:rsidRPr="000917E1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0" locked="0" layoutInCell="1" allowOverlap="1" wp14:anchorId="79419AF2" wp14:editId="2670FD64">
            <wp:simplePos x="0" y="0"/>
            <wp:positionH relativeFrom="column">
              <wp:posOffset>4213860</wp:posOffset>
            </wp:positionH>
            <wp:positionV relativeFrom="paragraph">
              <wp:posOffset>237490</wp:posOffset>
            </wp:positionV>
            <wp:extent cx="4580255" cy="950595"/>
            <wp:effectExtent l="0" t="0" r="0" b="190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255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2B47">
        <w:rPr>
          <w:rFonts w:ascii="Arial" w:hAnsi="Arial" w:cs="Arial"/>
          <w:sz w:val="24"/>
          <w:szCs w:val="24"/>
        </w:rPr>
        <w:t>*Alcohols</w:t>
      </w:r>
    </w:p>
    <w:p w14:paraId="239686E1" w14:textId="03D23E4B" w:rsidR="00682B47" w:rsidRDefault="00682B47" w:rsidP="00682B47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mary: C-OH attached to 1 other carbon</w:t>
      </w:r>
    </w:p>
    <w:p w14:paraId="60C13A41" w14:textId="77777777" w:rsidR="00682B47" w:rsidRDefault="00682B47" w:rsidP="00682B47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condary: C-OH attached to 2 other carbons</w:t>
      </w:r>
    </w:p>
    <w:p w14:paraId="6FE4CB9E" w14:textId="47FBD232" w:rsidR="000917E1" w:rsidRDefault="00682B47" w:rsidP="00682B47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rtiary: C-OH attached to 3 other carbons</w:t>
      </w:r>
    </w:p>
    <w:p w14:paraId="37645DD7" w14:textId="328048F8" w:rsidR="000917E1" w:rsidRPr="00B87A5B" w:rsidRDefault="000917E1" w:rsidP="00682B47">
      <w:pPr>
        <w:ind w:left="1440"/>
        <w:rPr>
          <w:rFonts w:ascii="Arial" w:hAnsi="Arial" w:cs="Arial"/>
          <w:sz w:val="24"/>
          <w:szCs w:val="24"/>
        </w:rPr>
      </w:pPr>
    </w:p>
    <w:sectPr w:rsidR="000917E1" w:rsidRPr="00B87A5B" w:rsidSect="007F3603">
      <w:headerReference w:type="default" r:id="rId15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70EE8" w14:textId="77777777" w:rsidR="00757FDF" w:rsidRDefault="00757FDF" w:rsidP="00D41258">
      <w:pPr>
        <w:spacing w:after="0" w:line="240" w:lineRule="auto"/>
      </w:pPr>
      <w:r>
        <w:separator/>
      </w:r>
    </w:p>
  </w:endnote>
  <w:endnote w:type="continuationSeparator" w:id="0">
    <w:p w14:paraId="355D2AA8" w14:textId="77777777" w:rsidR="00757FDF" w:rsidRDefault="00757FDF" w:rsidP="00D4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F6D08" w14:textId="77777777" w:rsidR="00757FDF" w:rsidRDefault="00757FDF" w:rsidP="00D41258">
      <w:pPr>
        <w:spacing w:after="0" w:line="240" w:lineRule="auto"/>
      </w:pPr>
      <w:r>
        <w:separator/>
      </w:r>
    </w:p>
  </w:footnote>
  <w:footnote w:type="continuationSeparator" w:id="0">
    <w:p w14:paraId="522694F1" w14:textId="77777777" w:rsidR="00757FDF" w:rsidRDefault="00757FDF" w:rsidP="00D41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44379" w14:textId="77777777" w:rsidR="00D41258" w:rsidRPr="00D41258" w:rsidRDefault="00D41258">
    <w:pPr>
      <w:pStyle w:val="Header"/>
      <w:rPr>
        <w:b/>
        <w:sz w:val="32"/>
        <w:szCs w:val="32"/>
      </w:rPr>
    </w:pPr>
    <w:r w:rsidRPr="00D41258">
      <w:rPr>
        <w:b/>
        <w:sz w:val="32"/>
        <w:szCs w:val="32"/>
      </w:rPr>
      <w:t>Summary Of Common Functional Grou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8173E7"/>
    <w:multiLevelType w:val="hybridMultilevel"/>
    <w:tmpl w:val="81DEB4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81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N7YwMzIwMzU2NTJU0lEKTi0uzszPAykwrAUA+dsodCwAAAA="/>
  </w:docVars>
  <w:rsids>
    <w:rsidRoot w:val="002054F0"/>
    <w:rsid w:val="000442D1"/>
    <w:rsid w:val="000917E1"/>
    <w:rsid w:val="000D0D8D"/>
    <w:rsid w:val="00126E50"/>
    <w:rsid w:val="001F07E4"/>
    <w:rsid w:val="002054F0"/>
    <w:rsid w:val="0025287B"/>
    <w:rsid w:val="00271007"/>
    <w:rsid w:val="00280626"/>
    <w:rsid w:val="00297340"/>
    <w:rsid w:val="002E77A5"/>
    <w:rsid w:val="003D5294"/>
    <w:rsid w:val="004309C5"/>
    <w:rsid w:val="00483423"/>
    <w:rsid w:val="004D1D0B"/>
    <w:rsid w:val="0057352D"/>
    <w:rsid w:val="005E0F68"/>
    <w:rsid w:val="00682B47"/>
    <w:rsid w:val="00756F7A"/>
    <w:rsid w:val="00757FDF"/>
    <w:rsid w:val="007649A6"/>
    <w:rsid w:val="007F3603"/>
    <w:rsid w:val="00806D39"/>
    <w:rsid w:val="00840254"/>
    <w:rsid w:val="008967AD"/>
    <w:rsid w:val="008C1052"/>
    <w:rsid w:val="008E52B8"/>
    <w:rsid w:val="00944BF1"/>
    <w:rsid w:val="00986E27"/>
    <w:rsid w:val="00AC5468"/>
    <w:rsid w:val="00B87A5B"/>
    <w:rsid w:val="00BA2415"/>
    <w:rsid w:val="00C66F71"/>
    <w:rsid w:val="00CE05FF"/>
    <w:rsid w:val="00D302D9"/>
    <w:rsid w:val="00D41258"/>
    <w:rsid w:val="00DD4792"/>
    <w:rsid w:val="00E76044"/>
    <w:rsid w:val="00F34C5F"/>
    <w:rsid w:val="00F91FB9"/>
    <w:rsid w:val="00FA0686"/>
    <w:rsid w:val="00FC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C76532"/>
  <w15:chartTrackingRefBased/>
  <w15:docId w15:val="{22579F76-42D9-4F86-A8A2-44D300B15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5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52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1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258"/>
  </w:style>
  <w:style w:type="paragraph" w:styleId="Footer">
    <w:name w:val="footer"/>
    <w:basedOn w:val="Normal"/>
    <w:link w:val="FooterChar"/>
    <w:uiPriority w:val="99"/>
    <w:unhideWhenUsed/>
    <w:rsid w:val="00D412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1</Words>
  <Characters>957</Characters>
  <Application>Microsoft Office Word</Application>
  <DocSecurity>0</DocSecurity>
  <Lines>7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7</cp:revision>
  <cp:lastPrinted>2022-06-27T03:57:00Z</cp:lastPrinted>
  <dcterms:created xsi:type="dcterms:W3CDTF">2022-06-27T03:57:00Z</dcterms:created>
  <dcterms:modified xsi:type="dcterms:W3CDTF">2024-07-24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ebc5d969db22ac71cccadf3b0594f01eb40f2f61a1ace412fef82eded2241c</vt:lpwstr>
  </property>
</Properties>
</file>